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F86518" w14:textId="76890F05" w:rsidR="00C16A8F" w:rsidRDefault="005C0FB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4A1B499" wp14:editId="36B5F1B6">
            <wp:extent cx="4000500" cy="1393040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298" cy="14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22E14" w14:textId="6B7E6119" w:rsidR="005C0FB4" w:rsidRDefault="005C0FB4">
      <w:pPr>
        <w:rPr>
          <w:sz w:val="24"/>
          <w:szCs w:val="24"/>
        </w:rPr>
      </w:pPr>
    </w:p>
    <w:p w14:paraId="6A5FDFE3" w14:textId="4098146B" w:rsidR="005C0FB4" w:rsidRPr="00FA7C4C" w:rsidRDefault="005C0FB4">
      <w:pPr>
        <w:rPr>
          <w:b/>
          <w:bCs/>
          <w:sz w:val="24"/>
          <w:szCs w:val="24"/>
        </w:rPr>
      </w:pPr>
      <w:r w:rsidRPr="00FA7C4C">
        <w:rPr>
          <w:b/>
          <w:bCs/>
          <w:sz w:val="24"/>
          <w:szCs w:val="24"/>
        </w:rPr>
        <w:t>Rental of the FBKA Honey Extractor</w:t>
      </w:r>
    </w:p>
    <w:p w14:paraId="2A99EC0E" w14:textId="09524931" w:rsidR="005C0FB4" w:rsidRDefault="005C0FB4">
      <w:pPr>
        <w:rPr>
          <w:sz w:val="24"/>
          <w:szCs w:val="24"/>
        </w:rPr>
      </w:pPr>
      <w:r>
        <w:rPr>
          <w:sz w:val="24"/>
          <w:szCs w:val="24"/>
        </w:rPr>
        <w:t>Frome Beekeepers</w:t>
      </w:r>
      <w:r w:rsidR="00F1796A">
        <w:rPr>
          <w:sz w:val="24"/>
          <w:szCs w:val="24"/>
        </w:rPr>
        <w:t>’</w:t>
      </w:r>
      <w:r>
        <w:rPr>
          <w:sz w:val="24"/>
          <w:szCs w:val="24"/>
        </w:rPr>
        <w:t xml:space="preserve"> Association has a hand-cranked </w:t>
      </w:r>
      <w:r w:rsidR="00F1796A">
        <w:rPr>
          <w:sz w:val="24"/>
          <w:szCs w:val="24"/>
        </w:rPr>
        <w:t xml:space="preserve">radial </w:t>
      </w:r>
      <w:r>
        <w:rPr>
          <w:sz w:val="24"/>
          <w:szCs w:val="24"/>
        </w:rPr>
        <w:t xml:space="preserve">extractor which takes super frames from both National and Commercial hives. It takes 8 frames at a time. </w:t>
      </w:r>
      <w:r w:rsidR="00DF1B45">
        <w:rPr>
          <w:sz w:val="24"/>
          <w:szCs w:val="24"/>
        </w:rPr>
        <w:t>Please note, i</w:t>
      </w:r>
      <w:r>
        <w:rPr>
          <w:sz w:val="24"/>
          <w:szCs w:val="24"/>
        </w:rPr>
        <w:t>t will fit into the back of a</w:t>
      </w:r>
      <w:r w:rsidR="002D4815">
        <w:rPr>
          <w:sz w:val="24"/>
          <w:szCs w:val="24"/>
        </w:rPr>
        <w:t xml:space="preserve"> hatchback or </w:t>
      </w:r>
      <w:r>
        <w:rPr>
          <w:sz w:val="24"/>
          <w:szCs w:val="24"/>
        </w:rPr>
        <w:t>estate car but is quite large and heavy.</w:t>
      </w:r>
    </w:p>
    <w:p w14:paraId="4149E428" w14:textId="2E33F59D" w:rsidR="005C0FB4" w:rsidRPr="00FA7C4C" w:rsidRDefault="005C0FB4">
      <w:pPr>
        <w:rPr>
          <w:b/>
          <w:bCs/>
          <w:sz w:val="24"/>
          <w:szCs w:val="24"/>
        </w:rPr>
      </w:pPr>
      <w:r w:rsidRPr="00FA7C4C">
        <w:rPr>
          <w:b/>
          <w:bCs/>
          <w:sz w:val="24"/>
          <w:szCs w:val="24"/>
        </w:rPr>
        <w:t>Use of the extractor</w:t>
      </w:r>
    </w:p>
    <w:p w14:paraId="71774490" w14:textId="089DB23B" w:rsidR="00282986" w:rsidRPr="00DF1B45" w:rsidRDefault="00282986" w:rsidP="005C0FB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F1B45">
        <w:rPr>
          <w:sz w:val="24"/>
          <w:szCs w:val="24"/>
        </w:rPr>
        <w:t>Thoroughly clean the extractor with warm soapy water before you start, even if it appears clean</w:t>
      </w:r>
      <w:r w:rsidR="00DF1B45" w:rsidRPr="00DF1B45">
        <w:rPr>
          <w:sz w:val="24"/>
          <w:szCs w:val="24"/>
        </w:rPr>
        <w:t>.</w:t>
      </w:r>
      <w:r w:rsidR="00DF1B45">
        <w:rPr>
          <w:sz w:val="24"/>
          <w:szCs w:val="24"/>
        </w:rPr>
        <w:t xml:space="preserve"> </w:t>
      </w:r>
      <w:r w:rsidRPr="00DF1B45">
        <w:rPr>
          <w:sz w:val="24"/>
          <w:szCs w:val="24"/>
        </w:rPr>
        <w:t>Flush with water</w:t>
      </w:r>
      <w:r w:rsidR="00794D95">
        <w:rPr>
          <w:sz w:val="24"/>
          <w:szCs w:val="24"/>
        </w:rPr>
        <w:t>, dry it</w:t>
      </w:r>
      <w:r w:rsidR="00DF1B45">
        <w:rPr>
          <w:sz w:val="24"/>
          <w:szCs w:val="24"/>
        </w:rPr>
        <w:t xml:space="preserve"> and remember to close the tap </w:t>
      </w:r>
      <w:r w:rsidR="00DB7C15">
        <w:rPr>
          <w:sz w:val="24"/>
          <w:szCs w:val="24"/>
        </w:rPr>
        <w:t>after</w:t>
      </w:r>
      <w:r w:rsidR="00DF1B45">
        <w:rPr>
          <w:sz w:val="24"/>
          <w:szCs w:val="24"/>
        </w:rPr>
        <w:t xml:space="preserve"> this stage</w:t>
      </w:r>
      <w:r w:rsidR="00794D95">
        <w:rPr>
          <w:sz w:val="24"/>
          <w:szCs w:val="24"/>
        </w:rPr>
        <w:t xml:space="preserve">. </w:t>
      </w:r>
    </w:p>
    <w:p w14:paraId="7E65E364" w14:textId="3299CA75" w:rsidR="00282986" w:rsidRDefault="00DF1B45" w:rsidP="005C0FB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Make sure you are extracting in a bee secure space otherwise you may end up with a room full of bees with you. Covering the floor in newspaper is a good idea to </w:t>
      </w:r>
      <w:r w:rsidR="001A6FB2">
        <w:rPr>
          <w:sz w:val="24"/>
          <w:szCs w:val="24"/>
        </w:rPr>
        <w:t>soak up</w:t>
      </w:r>
      <w:r>
        <w:rPr>
          <w:sz w:val="24"/>
          <w:szCs w:val="24"/>
        </w:rPr>
        <w:t xml:space="preserve"> spills</w:t>
      </w:r>
    </w:p>
    <w:p w14:paraId="27CC1328" w14:textId="38134963" w:rsidR="00DF1B45" w:rsidRDefault="00DF1B45" w:rsidP="005C0FB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aking each frame in turn, slice off the cappings with a suitable knife and place the frames in the spinner. Where possible, try to balance the frames, i.e. place full frames diagonally opposite each other</w:t>
      </w:r>
    </w:p>
    <w:p w14:paraId="52C77AB8" w14:textId="7CA2AE0A" w:rsidR="00DF1B45" w:rsidRDefault="00DF1B45" w:rsidP="005C0FB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Once full, close the lids. </w:t>
      </w:r>
      <w:r w:rsidRPr="00DF1B45">
        <w:rPr>
          <w:b/>
          <w:bCs/>
          <w:sz w:val="24"/>
          <w:szCs w:val="24"/>
        </w:rPr>
        <w:t>Never</w:t>
      </w:r>
      <w:r>
        <w:rPr>
          <w:sz w:val="24"/>
          <w:szCs w:val="24"/>
        </w:rPr>
        <w:t xml:space="preserve"> place your hand in the extractor whilst it is rotating. Turn the handle slowly at first and build up speed. It can be useful to get a second person to hold the spinner to stop it vibrating too much. Do not get carried away with the speed otherwise the frames may fall apart.</w:t>
      </w:r>
    </w:p>
    <w:p w14:paraId="25578D57" w14:textId="6E2A2609" w:rsidR="00DF1B45" w:rsidRDefault="00FA7C4C" w:rsidP="005C0FB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place extracted frames back in the supers</w:t>
      </w:r>
      <w:r w:rsidR="001A6FB2">
        <w:rPr>
          <w:sz w:val="24"/>
          <w:szCs w:val="24"/>
        </w:rPr>
        <w:t xml:space="preserve"> ready to be placed back on the hives that evening</w:t>
      </w:r>
      <w:r>
        <w:rPr>
          <w:sz w:val="24"/>
          <w:szCs w:val="24"/>
        </w:rPr>
        <w:t>. Do not allow too much honey to accumulate at the bottom of the spinner.</w:t>
      </w:r>
      <w:r w:rsidR="001A6FB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Use the tap every so often to take off honey into </w:t>
      </w:r>
      <w:r w:rsidR="001A6FB2">
        <w:rPr>
          <w:sz w:val="24"/>
          <w:szCs w:val="24"/>
        </w:rPr>
        <w:t xml:space="preserve">cleaned </w:t>
      </w:r>
      <w:r>
        <w:rPr>
          <w:sz w:val="24"/>
          <w:szCs w:val="24"/>
        </w:rPr>
        <w:t xml:space="preserve">food grade buckets. </w:t>
      </w:r>
    </w:p>
    <w:p w14:paraId="1ABCDD77" w14:textId="77777777" w:rsidR="001A6FB2" w:rsidRDefault="00FA7C4C" w:rsidP="00FA7C4C">
      <w:pPr>
        <w:rPr>
          <w:sz w:val="24"/>
          <w:szCs w:val="24"/>
        </w:rPr>
      </w:pPr>
      <w:r w:rsidRPr="00FA7C4C">
        <w:rPr>
          <w:b/>
          <w:bCs/>
          <w:sz w:val="24"/>
          <w:szCs w:val="24"/>
        </w:rPr>
        <w:t>Booking the extractor</w:t>
      </w:r>
      <w:r>
        <w:rPr>
          <w:b/>
          <w:bCs/>
          <w:sz w:val="24"/>
          <w:szCs w:val="24"/>
        </w:rPr>
        <w:t xml:space="preserve"> </w:t>
      </w:r>
      <w:r w:rsidR="00AA4163">
        <w:rPr>
          <w:b/>
          <w:bCs/>
          <w:sz w:val="24"/>
          <w:szCs w:val="24"/>
        </w:rPr>
        <w:br/>
      </w:r>
    </w:p>
    <w:p w14:paraId="47D91FEA" w14:textId="7CB73017" w:rsidR="00FA7C4C" w:rsidRPr="00AA4163" w:rsidRDefault="00FA7C4C" w:rsidP="00FA7C4C">
      <w:pPr>
        <w:rPr>
          <w:sz w:val="24"/>
          <w:szCs w:val="24"/>
        </w:rPr>
      </w:pPr>
      <w:r w:rsidRPr="00AA4163">
        <w:rPr>
          <w:sz w:val="24"/>
          <w:szCs w:val="24"/>
        </w:rPr>
        <w:t xml:space="preserve">Contact __________________________________ </w:t>
      </w:r>
    </w:p>
    <w:p w14:paraId="63F81A39" w14:textId="7F7226B3" w:rsidR="00FA7C4C" w:rsidRDefault="00FA7C4C" w:rsidP="00FA7C4C">
      <w:pPr>
        <w:rPr>
          <w:sz w:val="24"/>
          <w:szCs w:val="24"/>
        </w:rPr>
      </w:pPr>
      <w:r>
        <w:rPr>
          <w:sz w:val="24"/>
          <w:szCs w:val="24"/>
        </w:rPr>
        <w:t>Please phone _____________________________ or email ______________________</w:t>
      </w:r>
      <w:r w:rsidR="00AA4163">
        <w:rPr>
          <w:sz w:val="24"/>
          <w:szCs w:val="24"/>
        </w:rPr>
        <w:t>____</w:t>
      </w:r>
      <w:r>
        <w:rPr>
          <w:sz w:val="24"/>
          <w:szCs w:val="24"/>
        </w:rPr>
        <w:t>____</w:t>
      </w:r>
    </w:p>
    <w:p w14:paraId="08533F7C" w14:textId="77777777" w:rsidR="001A6FB2" w:rsidRDefault="001A6FB2" w:rsidP="00FA7C4C">
      <w:pPr>
        <w:rPr>
          <w:b/>
          <w:bCs/>
          <w:sz w:val="24"/>
          <w:szCs w:val="24"/>
        </w:rPr>
      </w:pPr>
    </w:p>
    <w:p w14:paraId="0259B4D0" w14:textId="351BD8A7" w:rsidR="00FA7C4C" w:rsidRPr="00FA7C4C" w:rsidRDefault="00FA7C4C" w:rsidP="00FA7C4C">
      <w:pPr>
        <w:rPr>
          <w:b/>
          <w:bCs/>
          <w:sz w:val="24"/>
          <w:szCs w:val="24"/>
        </w:rPr>
      </w:pPr>
      <w:r w:rsidRPr="00FA7C4C">
        <w:rPr>
          <w:b/>
          <w:bCs/>
          <w:sz w:val="24"/>
          <w:szCs w:val="24"/>
        </w:rPr>
        <w:t>Rules and Fees</w:t>
      </w:r>
    </w:p>
    <w:p w14:paraId="5BA9E576" w14:textId="61FD4529" w:rsidR="00FA7C4C" w:rsidRDefault="00FA7C4C" w:rsidP="00FA7C4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ease collect and deliver back the extractor</w:t>
      </w:r>
      <w:r w:rsidR="00DB7C15">
        <w:rPr>
          <w:sz w:val="24"/>
          <w:szCs w:val="24"/>
        </w:rPr>
        <w:t xml:space="preserve"> promptly,</w:t>
      </w:r>
      <w:r>
        <w:rPr>
          <w:sz w:val="24"/>
          <w:szCs w:val="24"/>
        </w:rPr>
        <w:t xml:space="preserve"> when asked. It is often very heavily booked up during the season</w:t>
      </w:r>
      <w:r w:rsidR="00AA4163">
        <w:rPr>
          <w:sz w:val="24"/>
          <w:szCs w:val="24"/>
        </w:rPr>
        <w:t xml:space="preserve"> </w:t>
      </w:r>
    </w:p>
    <w:p w14:paraId="27F86177" w14:textId="51F9E335" w:rsidR="00FA7C4C" w:rsidRDefault="00FA7C4C" w:rsidP="00FA7C4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The booking fee is </w:t>
      </w:r>
      <w:r w:rsidRPr="00FA7C4C">
        <w:rPr>
          <w:b/>
          <w:bCs/>
          <w:sz w:val="24"/>
          <w:szCs w:val="24"/>
        </w:rPr>
        <w:t>£35</w:t>
      </w:r>
      <w:r>
        <w:rPr>
          <w:sz w:val="24"/>
          <w:szCs w:val="24"/>
        </w:rPr>
        <w:t xml:space="preserve"> paid in </w:t>
      </w:r>
      <w:r w:rsidRPr="00AA4163">
        <w:rPr>
          <w:b/>
          <w:bCs/>
          <w:sz w:val="24"/>
          <w:szCs w:val="24"/>
        </w:rPr>
        <w:t>CASH</w:t>
      </w:r>
      <w:r>
        <w:rPr>
          <w:sz w:val="24"/>
          <w:szCs w:val="24"/>
        </w:rPr>
        <w:t xml:space="preserve"> (including a £30 deposit)</w:t>
      </w:r>
    </w:p>
    <w:p w14:paraId="3B1BF321" w14:textId="7BC5DC8E" w:rsidR="00FA7C4C" w:rsidRDefault="00FA7C4C" w:rsidP="00FA7C4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If the extractor is returned in a perfectly clean</w:t>
      </w:r>
      <w:r w:rsidR="00794D95">
        <w:rPr>
          <w:sz w:val="24"/>
          <w:szCs w:val="24"/>
        </w:rPr>
        <w:t xml:space="preserve">, dry </w:t>
      </w:r>
      <w:r>
        <w:rPr>
          <w:sz w:val="24"/>
          <w:szCs w:val="24"/>
        </w:rPr>
        <w:t xml:space="preserve">and undamaged state you will receive </w:t>
      </w:r>
      <w:r w:rsidRPr="00FA7C4C">
        <w:rPr>
          <w:b/>
          <w:bCs/>
          <w:sz w:val="24"/>
          <w:szCs w:val="24"/>
        </w:rPr>
        <w:t>£30</w:t>
      </w:r>
      <w:r>
        <w:rPr>
          <w:sz w:val="24"/>
          <w:szCs w:val="24"/>
        </w:rPr>
        <w:t xml:space="preserve"> back after the hire</w:t>
      </w:r>
      <w:r w:rsidR="00D67C60">
        <w:rPr>
          <w:sz w:val="24"/>
          <w:szCs w:val="24"/>
        </w:rPr>
        <w:t xml:space="preserve">. Cleaning means no trace of honey, wax or anything else anywhere on the extractor, including </w:t>
      </w:r>
      <w:r w:rsidR="001A6FB2">
        <w:rPr>
          <w:sz w:val="24"/>
          <w:szCs w:val="24"/>
        </w:rPr>
        <w:t xml:space="preserve">inside and outside of the drum, </w:t>
      </w:r>
      <w:r w:rsidR="00D67C60">
        <w:rPr>
          <w:sz w:val="24"/>
          <w:szCs w:val="24"/>
        </w:rPr>
        <w:t>on the cage, in the tap, on the handle, on the legs</w:t>
      </w:r>
      <w:r w:rsidR="001A6FB2">
        <w:rPr>
          <w:sz w:val="24"/>
          <w:szCs w:val="24"/>
        </w:rPr>
        <w:t>, lids</w:t>
      </w:r>
      <w:r w:rsidR="00D67C60">
        <w:rPr>
          <w:sz w:val="24"/>
          <w:szCs w:val="24"/>
        </w:rPr>
        <w:t xml:space="preserve"> etc. etc. </w:t>
      </w:r>
      <w:r w:rsidR="00794D95">
        <w:rPr>
          <w:sz w:val="24"/>
          <w:szCs w:val="24"/>
        </w:rPr>
        <w:t>Please dry with a cloth before returning.</w:t>
      </w:r>
    </w:p>
    <w:p w14:paraId="0212930A" w14:textId="3331C122" w:rsidR="005C0FB4" w:rsidRPr="00AA4163" w:rsidRDefault="00FA7C4C" w:rsidP="00AA416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A4163">
        <w:rPr>
          <w:sz w:val="24"/>
          <w:szCs w:val="24"/>
        </w:rPr>
        <w:t>If there is any damage to the extractor, please let us know when you return it</w:t>
      </w:r>
      <w:r w:rsidR="001A6FB2">
        <w:rPr>
          <w:sz w:val="24"/>
          <w:szCs w:val="24"/>
        </w:rPr>
        <w:t xml:space="preserve"> so that we can order parts and make repairs</w:t>
      </w:r>
      <w:r w:rsidRPr="00AA4163">
        <w:rPr>
          <w:sz w:val="24"/>
          <w:szCs w:val="24"/>
        </w:rPr>
        <w:t xml:space="preserve">. We reserve the right to pay for repairs </w:t>
      </w:r>
      <w:r w:rsidR="00AA4163" w:rsidRPr="00AA4163">
        <w:rPr>
          <w:sz w:val="24"/>
          <w:szCs w:val="24"/>
        </w:rPr>
        <w:t>out of your £30 deposit.</w:t>
      </w:r>
    </w:p>
    <w:sectPr w:rsidR="005C0FB4" w:rsidRPr="00AA4163" w:rsidSect="001A6FB2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316C0" w14:textId="77777777" w:rsidR="00F22298" w:rsidRDefault="00F22298" w:rsidP="005C0FB4">
      <w:pPr>
        <w:spacing w:after="0" w:line="240" w:lineRule="auto"/>
      </w:pPr>
      <w:r>
        <w:separator/>
      </w:r>
    </w:p>
  </w:endnote>
  <w:endnote w:type="continuationSeparator" w:id="0">
    <w:p w14:paraId="4C37B49A" w14:textId="77777777" w:rsidR="00F22298" w:rsidRDefault="00F22298" w:rsidP="005C0F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496100" w14:textId="117124BA" w:rsidR="005C0FB4" w:rsidRDefault="005C0FB4">
    <w:pPr>
      <w:pStyle w:val="Footer"/>
    </w:pPr>
    <w:r>
      <w:t>10 March 2021</w:t>
    </w:r>
  </w:p>
  <w:p w14:paraId="0B70E954" w14:textId="77777777" w:rsidR="005C0FB4" w:rsidRDefault="005C0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1C1E0D" w14:textId="77777777" w:rsidR="00F22298" w:rsidRDefault="00F22298" w:rsidP="005C0FB4">
      <w:pPr>
        <w:spacing w:after="0" w:line="240" w:lineRule="auto"/>
      </w:pPr>
      <w:r>
        <w:separator/>
      </w:r>
    </w:p>
  </w:footnote>
  <w:footnote w:type="continuationSeparator" w:id="0">
    <w:p w14:paraId="2B31B6E6" w14:textId="77777777" w:rsidR="00F22298" w:rsidRDefault="00F22298" w:rsidP="005C0F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521492"/>
    <w:multiLevelType w:val="hybridMultilevel"/>
    <w:tmpl w:val="1682E2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332F79"/>
    <w:multiLevelType w:val="hybridMultilevel"/>
    <w:tmpl w:val="C98A5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UyMDEzMzEyszRV0lEKTi0uzszPAykwrgUAbi/lwSwAAAA="/>
  </w:docVars>
  <w:rsids>
    <w:rsidRoot w:val="00C16A8F"/>
    <w:rsid w:val="000A0D9A"/>
    <w:rsid w:val="001A3182"/>
    <w:rsid w:val="001A6FB2"/>
    <w:rsid w:val="00282986"/>
    <w:rsid w:val="002D4815"/>
    <w:rsid w:val="005C0FB4"/>
    <w:rsid w:val="006A765B"/>
    <w:rsid w:val="00794D95"/>
    <w:rsid w:val="00AA4163"/>
    <w:rsid w:val="00BF10CC"/>
    <w:rsid w:val="00C16A8F"/>
    <w:rsid w:val="00D67C60"/>
    <w:rsid w:val="00DB7C15"/>
    <w:rsid w:val="00DF1B45"/>
    <w:rsid w:val="00EA74A8"/>
    <w:rsid w:val="00F1796A"/>
    <w:rsid w:val="00F22298"/>
    <w:rsid w:val="00FA7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8C22A"/>
  <w15:chartTrackingRefBased/>
  <w15:docId w15:val="{51C36931-5FFB-4834-AB30-A9CD700ED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F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FB4"/>
  </w:style>
  <w:style w:type="paragraph" w:styleId="Footer">
    <w:name w:val="footer"/>
    <w:basedOn w:val="Normal"/>
    <w:link w:val="FooterChar"/>
    <w:uiPriority w:val="99"/>
    <w:unhideWhenUsed/>
    <w:rsid w:val="005C0F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FB4"/>
  </w:style>
  <w:style w:type="paragraph" w:styleId="ListParagraph">
    <w:name w:val="List Paragraph"/>
    <w:basedOn w:val="Normal"/>
    <w:uiPriority w:val="34"/>
    <w:qFormat/>
    <w:rsid w:val="005C0F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Plaxton</dc:creator>
  <cp:keywords/>
  <dc:description/>
  <cp:lastModifiedBy>John Plaxton</cp:lastModifiedBy>
  <cp:revision>7</cp:revision>
  <dcterms:created xsi:type="dcterms:W3CDTF">2021-03-10T07:33:00Z</dcterms:created>
  <dcterms:modified xsi:type="dcterms:W3CDTF">2021-03-10T09:55:00Z</dcterms:modified>
</cp:coreProperties>
</file>